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F64E3" w14:textId="2DA606F8" w:rsidR="005E56E3" w:rsidRPr="009311DE" w:rsidRDefault="00E81818" w:rsidP="00302CD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 xml:space="preserve">Our Plastic World: The Leakproof Bag Investigation of Polymers </w:t>
      </w:r>
    </w:p>
    <w:p w14:paraId="0B25778F" w14:textId="376860B2" w:rsidR="00302CD4" w:rsidRPr="009311DE" w:rsidRDefault="00302CD4" w:rsidP="00302CD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3A526BE6" w14:textId="0A6ECA24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do you know? </w:t>
      </w:r>
    </w:p>
    <w:p w14:paraId="38709C0E" w14:textId="53BE0681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should have watched the video </w:t>
      </w:r>
      <w:r w:rsidR="00E81818">
        <w:rPr>
          <w:rFonts w:asciiTheme="minorHAnsi" w:hAnsiTheme="minorHAnsi" w:cstheme="minorHAnsi"/>
          <w:sz w:val="24"/>
          <w:szCs w:val="24"/>
        </w:rPr>
        <w:t>on Our Plastic World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15FE8CC7" w14:textId="1D296FA3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should be able to </w:t>
      </w:r>
      <w:r w:rsidR="00E81818">
        <w:rPr>
          <w:rFonts w:asciiTheme="minorHAnsi" w:hAnsiTheme="minorHAnsi" w:cstheme="minorHAnsi"/>
          <w:sz w:val="24"/>
          <w:szCs w:val="24"/>
        </w:rPr>
        <w:t>describe what a polymer is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04415D4F" w14:textId="5AA54FF4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2F91C95" w14:textId="7459113B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should you do now?</w:t>
      </w:r>
    </w:p>
    <w:p w14:paraId="4A792CDE" w14:textId="0923207D" w:rsidR="003D4A73" w:rsidRDefault="006674E0" w:rsidP="009311DE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are going to try an experiment in </w:t>
      </w:r>
      <w:r w:rsidR="001A4869">
        <w:rPr>
          <w:rFonts w:asciiTheme="minorHAnsi" w:hAnsiTheme="minorHAnsi" w:cstheme="minorHAnsi"/>
          <w:sz w:val="24"/>
          <w:szCs w:val="24"/>
        </w:rPr>
        <w:t xml:space="preserve">class or in </w:t>
      </w:r>
      <w:r w:rsidRPr="009311DE">
        <w:rPr>
          <w:rFonts w:asciiTheme="minorHAnsi" w:hAnsiTheme="minorHAnsi" w:cstheme="minorHAnsi"/>
          <w:sz w:val="24"/>
          <w:szCs w:val="24"/>
        </w:rPr>
        <w:t xml:space="preserve">the kitchen at home. </w:t>
      </w:r>
      <w:r w:rsidR="00816A39">
        <w:rPr>
          <w:rFonts w:asciiTheme="minorHAnsi" w:hAnsiTheme="minorHAnsi" w:cstheme="minorHAnsi"/>
          <w:sz w:val="24"/>
          <w:szCs w:val="24"/>
        </w:rPr>
        <w:t>You</w:t>
      </w:r>
      <w:r w:rsidRPr="009311DE">
        <w:rPr>
          <w:rFonts w:asciiTheme="minorHAnsi" w:hAnsiTheme="minorHAnsi" w:cstheme="minorHAnsi"/>
          <w:sz w:val="24"/>
          <w:szCs w:val="24"/>
        </w:rPr>
        <w:t xml:space="preserve"> will investigate </w:t>
      </w:r>
      <w:r w:rsidR="00E81818">
        <w:rPr>
          <w:rFonts w:asciiTheme="minorHAnsi" w:hAnsiTheme="minorHAnsi" w:cstheme="minorHAnsi"/>
          <w:sz w:val="24"/>
          <w:szCs w:val="24"/>
        </w:rPr>
        <w:t>what happens when a bag half-filled with water has some pencils pushed into it.</w:t>
      </w:r>
    </w:p>
    <w:p w14:paraId="61F81445" w14:textId="7D6401C0" w:rsidR="00302CD4" w:rsidRPr="009311DE" w:rsidRDefault="00AB4EE4" w:rsidP="00AB4EE4">
      <w:pPr>
        <w:jc w:val="center"/>
        <w:rPr>
          <w:rFonts w:asciiTheme="minorHAnsi" w:hAnsiTheme="minorHAnsi" w:cstheme="minorHAnsi"/>
          <w:sz w:val="24"/>
          <w:szCs w:val="24"/>
        </w:rPr>
      </w:pPr>
      <w:r w:rsidRPr="00AB4EE4">
        <w:rPr>
          <w:noProof/>
        </w:rPr>
        <w:t xml:space="preserve"> </w:t>
      </w:r>
      <w:r w:rsidR="000908A9">
        <w:rPr>
          <w:noProof/>
        </w:rPr>
        <w:t xml:space="preserve"> </w:t>
      </w:r>
      <w:r w:rsidR="000908A9" w:rsidRPr="000908A9">
        <w:drawing>
          <wp:inline distT="0" distB="0" distL="0" distR="0" wp14:anchorId="00A419F7" wp14:editId="3435D0C2">
            <wp:extent cx="647700" cy="647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6A39" w:rsidRPr="00816A39">
        <w:drawing>
          <wp:inline distT="0" distB="0" distL="0" distR="0" wp14:anchorId="4D48CB2A" wp14:editId="03AE0A3D">
            <wp:extent cx="885825" cy="664415"/>
            <wp:effectExtent l="95250" t="152400" r="104775" b="135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rot="9565706" flipV="1">
                      <a:off x="0" y="0"/>
                      <a:ext cx="900364" cy="67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6A39" w:rsidRPr="00816A39">
        <w:drawing>
          <wp:inline distT="0" distB="0" distL="0" distR="0" wp14:anchorId="24C56C33" wp14:editId="7A9209DC">
            <wp:extent cx="581025" cy="604794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0015" cy="614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EB59" w14:textId="6C927822" w:rsidR="003D4A73" w:rsidRPr="009311DE" w:rsidRDefault="006674E0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do you need</w:t>
      </w:r>
      <w:r w:rsidR="003D4A73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:</w:t>
      </w:r>
    </w:p>
    <w:p w14:paraId="45F5BA2C" w14:textId="1C301FFC" w:rsidR="00B10464" w:rsidRPr="009311DE" w:rsidRDefault="006674E0" w:rsidP="006674E0">
      <w:pPr>
        <w:pStyle w:val="ListParagraph"/>
        <w:numPr>
          <w:ilvl w:val="0"/>
          <w:numId w:val="36"/>
        </w:numPr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A </w:t>
      </w:r>
      <w:r w:rsidR="001A4869">
        <w:rPr>
          <w:rFonts w:asciiTheme="minorHAnsi" w:hAnsiTheme="minorHAnsi" w:cstheme="minorHAnsi"/>
          <w:sz w:val="24"/>
          <w:szCs w:val="24"/>
        </w:rPr>
        <w:t>Ziplock</w:t>
      </w:r>
      <w:r w:rsidR="00E81818">
        <w:rPr>
          <w:rFonts w:asciiTheme="minorHAnsi" w:hAnsiTheme="minorHAnsi" w:cstheme="minorHAnsi"/>
          <w:sz w:val="24"/>
          <w:szCs w:val="24"/>
        </w:rPr>
        <w:t xml:space="preserve"> bag</w:t>
      </w:r>
      <w:r w:rsidRPr="009311D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60878CA" w14:textId="132F7036" w:rsidR="006674E0" w:rsidRPr="009311DE" w:rsidRDefault="006674E0" w:rsidP="006674E0">
      <w:pPr>
        <w:pStyle w:val="ListParagraph"/>
        <w:numPr>
          <w:ilvl w:val="0"/>
          <w:numId w:val="36"/>
        </w:numPr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Some </w:t>
      </w:r>
      <w:r w:rsidR="00E81818">
        <w:rPr>
          <w:rFonts w:asciiTheme="minorHAnsi" w:hAnsiTheme="minorHAnsi" w:cstheme="minorHAnsi"/>
          <w:sz w:val="24"/>
          <w:szCs w:val="24"/>
        </w:rPr>
        <w:t>pencils that have been sharpened to a very sharp point</w:t>
      </w:r>
      <w:r w:rsidR="00AB4EE4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14EF508" w14:textId="6BE2F336" w:rsidR="006674E0" w:rsidRPr="009311DE" w:rsidRDefault="001A4869" w:rsidP="006674E0">
      <w:pPr>
        <w:pStyle w:val="ListParagraph"/>
        <w:numPr>
          <w:ilvl w:val="0"/>
          <w:numId w:val="36"/>
        </w:numPr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 w:rsidRPr="001A486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0DB3A5D" wp14:editId="7308C121">
                <wp:simplePos x="0" y="0"/>
                <wp:positionH relativeFrom="margin">
                  <wp:align>right</wp:align>
                </wp:positionH>
                <wp:positionV relativeFrom="paragraph">
                  <wp:posOffset>153035</wp:posOffset>
                </wp:positionV>
                <wp:extent cx="1323975" cy="101917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05861A" w14:textId="08834D51" w:rsidR="001A4869" w:rsidRDefault="001A4869">
                            <w:r w:rsidRPr="001A4869">
                              <w:drawing>
                                <wp:inline distT="0" distB="0" distL="0" distR="0" wp14:anchorId="606CF28F" wp14:editId="1B93747C">
                                  <wp:extent cx="1143000" cy="928370"/>
                                  <wp:effectExtent l="0" t="0" r="0" b="508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4"/>
                                          <a:srcRect r="5152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59058" cy="94141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DB3A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3.05pt;margin-top:12.05pt;width:104.25pt;height:80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" stroked="f">
                <v:textbox>
                  <w:txbxContent>
                    <w:p w14:paraId="7C05861A" w14:textId="08834D51" w:rsidR="001A4869" w:rsidRDefault="001A4869">
                      <w:r w:rsidRPr="001A4869">
                        <w:drawing>
                          <wp:inline distT="0" distB="0" distL="0" distR="0" wp14:anchorId="606CF28F" wp14:editId="1B93747C">
                            <wp:extent cx="1143000" cy="928370"/>
                            <wp:effectExtent l="0" t="0" r="0" b="508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4"/>
                                    <a:srcRect r="5152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159058" cy="94141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1818">
        <w:rPr>
          <w:rFonts w:asciiTheme="minorHAnsi" w:hAnsiTheme="minorHAnsi" w:cstheme="minorHAnsi"/>
          <w:sz w:val="24"/>
          <w:szCs w:val="24"/>
        </w:rPr>
        <w:t>Some water</w:t>
      </w:r>
    </w:p>
    <w:p w14:paraId="1782F1F2" w14:textId="7957D158" w:rsidR="006674E0" w:rsidRPr="009311DE" w:rsidRDefault="00E81818" w:rsidP="006674E0">
      <w:pPr>
        <w:pStyle w:val="ListParagraph"/>
        <w:numPr>
          <w:ilvl w:val="0"/>
          <w:numId w:val="36"/>
        </w:numPr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 </w:t>
      </w:r>
      <w:r w:rsidR="000049E2">
        <w:rPr>
          <w:rFonts w:asciiTheme="minorHAnsi" w:hAnsiTheme="minorHAnsi" w:cstheme="minorHAnsi"/>
          <w:sz w:val="24"/>
          <w:szCs w:val="24"/>
        </w:rPr>
        <w:t>sink to practice over</w:t>
      </w:r>
      <w:r>
        <w:rPr>
          <w:rFonts w:asciiTheme="minorHAnsi" w:hAnsiTheme="minorHAnsi" w:cstheme="minorHAnsi"/>
          <w:sz w:val="24"/>
          <w:szCs w:val="24"/>
        </w:rPr>
        <w:t xml:space="preserve"> (in case things go wrong!)</w:t>
      </w:r>
    </w:p>
    <w:p w14:paraId="1AFEF14F" w14:textId="36AAD7AB" w:rsidR="006674E0" w:rsidRPr="009311DE" w:rsidRDefault="006674E0" w:rsidP="00BE43D8">
      <w:pPr>
        <w:jc w:val="both"/>
        <w:rPr>
          <w:rFonts w:asciiTheme="minorHAnsi" w:hAnsiTheme="minorHAnsi" w:cstheme="minorHAnsi"/>
          <w:color w:val="0070C0"/>
          <w:sz w:val="24"/>
          <w:szCs w:val="24"/>
        </w:rPr>
      </w:pPr>
    </w:p>
    <w:p w14:paraId="12D1B096" w14:textId="7B32EE0A" w:rsidR="00B10464" w:rsidRPr="009311DE" w:rsidRDefault="00B10464" w:rsidP="00B1046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</w:t>
      </w:r>
      <w:r w:rsidR="006674E0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should you do</w:t>
      </w: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?</w:t>
      </w:r>
    </w:p>
    <w:p w14:paraId="01B66B23" w14:textId="74647F76" w:rsidR="006674E0" w:rsidRP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1. </w:t>
      </w:r>
      <w:r w:rsidR="00816A39">
        <w:rPr>
          <w:rFonts w:asciiTheme="minorHAnsi" w:hAnsiTheme="minorHAnsi" w:cstheme="minorHAnsi"/>
          <w:sz w:val="24"/>
          <w:szCs w:val="24"/>
        </w:rPr>
        <w:t>Sharpen the pencils until all the tips have very sharp points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4E38C880" w14:textId="09FAFDEE" w:rsidR="006674E0" w:rsidRP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2. </w:t>
      </w:r>
      <w:r w:rsidR="00816A39">
        <w:rPr>
          <w:rFonts w:asciiTheme="minorHAnsi" w:hAnsiTheme="minorHAnsi" w:cstheme="minorHAnsi"/>
          <w:sz w:val="24"/>
          <w:szCs w:val="24"/>
        </w:rPr>
        <w:t>Half fill the bag with water and carefully seal the top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61F9F0B6" w14:textId="77777777" w:rsidR="000049E2" w:rsidRDefault="006674E0" w:rsidP="000049E2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3. </w:t>
      </w:r>
      <w:r w:rsidR="000049E2" w:rsidRPr="000049E2">
        <w:rPr>
          <w:rFonts w:asciiTheme="minorHAnsi" w:hAnsiTheme="minorHAnsi" w:cstheme="minorHAnsi"/>
          <w:sz w:val="24"/>
          <w:szCs w:val="24"/>
        </w:rPr>
        <w:t xml:space="preserve">Hold the pencil in one hand and the top of the bag in the other hand. </w:t>
      </w:r>
    </w:p>
    <w:p w14:paraId="06407717" w14:textId="346A41C4" w:rsidR="000049E2" w:rsidRDefault="000049E2" w:rsidP="000049E2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4. P</w:t>
      </w:r>
      <w:r w:rsidRPr="000049E2">
        <w:rPr>
          <w:rFonts w:asciiTheme="minorHAnsi" w:hAnsiTheme="minorHAnsi" w:cstheme="minorHAnsi"/>
          <w:sz w:val="24"/>
          <w:szCs w:val="24"/>
        </w:rPr>
        <w:t xml:space="preserve">ush the pencil right through one side of the bag and halfway out the other side without spilling a drop. </w:t>
      </w:r>
      <w:r w:rsidR="008F128E">
        <w:rPr>
          <w:rFonts w:asciiTheme="minorHAnsi" w:hAnsiTheme="minorHAnsi" w:cstheme="minorHAnsi"/>
          <w:sz w:val="24"/>
          <w:szCs w:val="24"/>
        </w:rPr>
        <w:t>Be careful: do not push any pencils all the way through.</w:t>
      </w:r>
    </w:p>
    <w:p w14:paraId="720F7C67" w14:textId="1E763CFA" w:rsidR="000049E2" w:rsidRDefault="000049E2" w:rsidP="000049E2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5. Push through more pencils.</w:t>
      </w:r>
      <w:r w:rsidR="001A4869">
        <w:rPr>
          <w:rFonts w:asciiTheme="minorHAnsi" w:hAnsiTheme="minorHAnsi" w:cstheme="minorHAnsi"/>
          <w:sz w:val="24"/>
          <w:szCs w:val="24"/>
        </w:rPr>
        <w:t xml:space="preserve"> </w:t>
      </w:r>
      <w:r w:rsidR="001A4869" w:rsidRPr="001A4869">
        <w:rPr>
          <w:rFonts w:asciiTheme="minorHAnsi" w:hAnsiTheme="minorHAnsi" w:cstheme="minorHAnsi"/>
          <w:sz w:val="24"/>
          <w:szCs w:val="24"/>
        </w:rPr>
        <w:t>Try it</w:t>
      </w:r>
      <w:r w:rsidR="008F128E">
        <w:rPr>
          <w:rFonts w:asciiTheme="minorHAnsi" w:hAnsiTheme="minorHAnsi" w:cstheme="minorHAnsi"/>
          <w:sz w:val="24"/>
          <w:szCs w:val="24"/>
        </w:rPr>
        <w:t xml:space="preserve">: </w:t>
      </w:r>
      <w:r w:rsidR="001A4869" w:rsidRPr="001A4869">
        <w:rPr>
          <w:rFonts w:asciiTheme="minorHAnsi" w:hAnsiTheme="minorHAnsi" w:cstheme="minorHAnsi"/>
          <w:sz w:val="24"/>
          <w:szCs w:val="24"/>
        </w:rPr>
        <w:t xml:space="preserve">over the sink the first time and then over your friend’s head </w:t>
      </w:r>
      <w:r w:rsidR="001A4869">
        <w:rPr>
          <w:rFonts w:asciiTheme="minorHAnsi" w:hAnsiTheme="minorHAnsi" w:cstheme="minorHAnsi"/>
          <w:sz w:val="24"/>
          <w:szCs w:val="24"/>
        </w:rPr>
        <w:t>(</w:t>
      </w:r>
      <w:r w:rsidR="001A4869" w:rsidRPr="001A4869">
        <w:rPr>
          <w:rFonts w:asciiTheme="minorHAnsi" w:hAnsiTheme="minorHAnsi" w:cstheme="minorHAnsi"/>
          <w:sz w:val="24"/>
          <w:szCs w:val="24"/>
        </w:rPr>
        <w:t>just for fun</w:t>
      </w:r>
      <w:r w:rsidR="001A4869">
        <w:rPr>
          <w:rFonts w:asciiTheme="minorHAnsi" w:hAnsiTheme="minorHAnsi" w:cstheme="minorHAnsi"/>
          <w:sz w:val="24"/>
          <w:szCs w:val="24"/>
        </w:rPr>
        <w:t>)</w:t>
      </w:r>
      <w:r w:rsidR="001A4869" w:rsidRPr="001A4869">
        <w:rPr>
          <w:rFonts w:asciiTheme="minorHAnsi" w:hAnsiTheme="minorHAnsi" w:cstheme="minorHAnsi"/>
          <w:sz w:val="24"/>
          <w:szCs w:val="24"/>
        </w:rPr>
        <w:t>.</w:t>
      </w:r>
    </w:p>
    <w:p w14:paraId="2B431022" w14:textId="77777777" w:rsidR="000049E2" w:rsidRDefault="000049E2" w:rsidP="000049E2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A292EE0" w14:textId="52C5C132" w:rsidR="000049E2" w:rsidRPr="009311DE" w:rsidRDefault="001A4869" w:rsidP="000049E2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</w:t>
      </w:r>
      <w:r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 is</w:t>
      </w:r>
      <w:r w:rsidR="000049E2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 happening</w:t>
      </w:r>
      <w:r w:rsidR="000049E2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?</w:t>
      </w:r>
    </w:p>
    <w:p w14:paraId="65182101" w14:textId="0CCCED02" w:rsidR="0062752A" w:rsidRDefault="000049E2" w:rsidP="000049E2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 w:rsidRPr="000049E2">
        <w:rPr>
          <w:rFonts w:asciiTheme="minorHAnsi" w:hAnsiTheme="minorHAnsi" w:cstheme="minorHAnsi"/>
          <w:sz w:val="24"/>
          <w:szCs w:val="24"/>
        </w:rPr>
        <w:t xml:space="preserve">The long chains of </w:t>
      </w:r>
      <w:r w:rsidR="001A4869">
        <w:rPr>
          <w:rFonts w:asciiTheme="minorHAnsi" w:hAnsiTheme="minorHAnsi" w:cstheme="minorHAnsi"/>
          <w:sz w:val="24"/>
          <w:szCs w:val="24"/>
        </w:rPr>
        <w:t xml:space="preserve">polymer </w:t>
      </w:r>
      <w:r w:rsidRPr="000049E2">
        <w:rPr>
          <w:rFonts w:asciiTheme="minorHAnsi" w:hAnsiTheme="minorHAnsi" w:cstheme="minorHAnsi"/>
          <w:sz w:val="24"/>
          <w:szCs w:val="24"/>
        </w:rPr>
        <w:t>molecules that make up the bag magically seal back around the pencil and prevent water from leaking out.</w:t>
      </w:r>
    </w:p>
    <w:p w14:paraId="20CF0780" w14:textId="77777777" w:rsidR="000049E2" w:rsidRDefault="000049E2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</w:p>
    <w:p w14:paraId="4B975CF9" w14:textId="5E2A88CD" w:rsidR="0062752A" w:rsidRPr="0062752A" w:rsidRDefault="0062752A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 w:rsidRPr="0062752A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What else can you do?</w:t>
      </w:r>
      <w:r w:rsidR="00342AE2" w:rsidRPr="00342AE2">
        <w:t xml:space="preserve"> </w:t>
      </w:r>
    </w:p>
    <w:p w14:paraId="65600941" w14:textId="6BC2333D" w:rsidR="0062752A" w:rsidRPr="000039A7" w:rsidRDefault="000039A7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Y</w:t>
      </w:r>
      <w:r w:rsidR="0062752A"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ou could:</w:t>
      </w:r>
    </w:p>
    <w:p w14:paraId="1BBAB9C4" w14:textId="356DC4A7" w:rsidR="0062752A" w:rsidRDefault="000049E2" w:rsidP="0062752A">
      <w:pPr>
        <w:pStyle w:val="ListParagraph"/>
        <w:numPr>
          <w:ilvl w:val="0"/>
          <w:numId w:val="37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mpare the results when you use different thicknesses of bags</w:t>
      </w:r>
      <w:r w:rsidR="0062752A" w:rsidRPr="0062752A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8E9BCAB" w14:textId="47565D7E" w:rsidR="009311DE" w:rsidRPr="000049E2" w:rsidRDefault="0062752A" w:rsidP="00547258">
      <w:pPr>
        <w:pStyle w:val="ListParagraph"/>
        <w:numPr>
          <w:ilvl w:val="0"/>
          <w:numId w:val="37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0049E2">
        <w:rPr>
          <w:rFonts w:asciiTheme="minorHAnsi" w:hAnsiTheme="minorHAnsi" w:cstheme="minorHAnsi"/>
          <w:sz w:val="24"/>
          <w:szCs w:val="24"/>
        </w:rPr>
        <w:t xml:space="preserve">Compare the </w:t>
      </w:r>
      <w:r w:rsidR="000049E2" w:rsidRPr="000049E2">
        <w:rPr>
          <w:rFonts w:asciiTheme="minorHAnsi" w:hAnsiTheme="minorHAnsi" w:cstheme="minorHAnsi"/>
          <w:sz w:val="24"/>
          <w:szCs w:val="24"/>
        </w:rPr>
        <w:t>results when you use different shapes of pencil. Guess which shape would be best?</w:t>
      </w:r>
      <w:r w:rsidR="00342AE2">
        <w:t xml:space="preserve">                                         </w:t>
      </w:r>
    </w:p>
    <w:sectPr w:rsidR="009311DE" w:rsidRPr="000049E2" w:rsidSect="00937E04">
      <w:headerReference w:type="default" r:id="rId15"/>
      <w:footerReference w:type="default" r:id="rId16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77777777"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  <w:r w:rsidRPr="00BB2DFA">
      <w:rPr>
        <w:noProof/>
        <w:sz w:val="18"/>
        <w:szCs w:val="18"/>
        <w:lang w:val="en-GB" w:eastAsia="en-GB"/>
      </w:rPr>
      <w:drawing>
        <wp:inline distT="0" distB="0" distL="0" distR="0" wp14:anchorId="30C134C6" wp14:editId="7F12614C">
          <wp:extent cx="1448090" cy="582171"/>
          <wp:effectExtent l="0" t="0" r="0" b="8890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9464BFB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77777777"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14:paraId="73BDC530" w14:textId="033DDA34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3B10A2">
      <w:rPr>
        <w:rFonts w:ascii="Arial" w:hAnsi="Arial" w:cs="Arial"/>
        <w:b/>
        <w:noProof/>
        <w:sz w:val="16"/>
        <w:szCs w:val="18"/>
        <w:lang w:val="en-GB" w:eastAsia="it-IT"/>
      </w:rPr>
      <w:t>Marie Walsh LIT</w:t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739AA"/>
    <w:multiLevelType w:val="hybridMultilevel"/>
    <w:tmpl w:val="C2A003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6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0A3C66"/>
    <w:multiLevelType w:val="hybridMultilevel"/>
    <w:tmpl w:val="AAB0BC0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6BF31A6D"/>
    <w:multiLevelType w:val="hybridMultilevel"/>
    <w:tmpl w:val="E1728E7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3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20"/>
  </w:num>
  <w:num w:numId="4">
    <w:abstractNumId w:val="32"/>
  </w:num>
  <w:num w:numId="5">
    <w:abstractNumId w:val="10"/>
  </w:num>
  <w:num w:numId="6">
    <w:abstractNumId w:val="9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1"/>
  </w:num>
  <w:num w:numId="9">
    <w:abstractNumId w:val="17"/>
  </w:num>
  <w:num w:numId="10">
    <w:abstractNumId w:val="1"/>
  </w:num>
  <w:num w:numId="11">
    <w:abstractNumId w:val="6"/>
  </w:num>
  <w:num w:numId="12">
    <w:abstractNumId w:val="8"/>
  </w:num>
  <w:num w:numId="13">
    <w:abstractNumId w:val="23"/>
  </w:num>
  <w:num w:numId="14">
    <w:abstractNumId w:val="26"/>
  </w:num>
  <w:num w:numId="15">
    <w:abstractNumId w:val="16"/>
  </w:num>
  <w:num w:numId="16">
    <w:abstractNumId w:val="14"/>
  </w:num>
  <w:num w:numId="17">
    <w:abstractNumId w:val="28"/>
  </w:num>
  <w:num w:numId="18">
    <w:abstractNumId w:val="15"/>
  </w:num>
  <w:num w:numId="19">
    <w:abstractNumId w:val="12"/>
  </w:num>
  <w:num w:numId="20">
    <w:abstractNumId w:val="5"/>
  </w:num>
  <w:num w:numId="21">
    <w:abstractNumId w:val="0"/>
  </w:num>
  <w:num w:numId="22">
    <w:abstractNumId w:val="22"/>
  </w:num>
  <w:num w:numId="23">
    <w:abstractNumId w:val="21"/>
  </w:num>
  <w:num w:numId="24">
    <w:abstractNumId w:val="7"/>
  </w:num>
  <w:num w:numId="25">
    <w:abstractNumId w:val="18"/>
  </w:num>
  <w:num w:numId="26">
    <w:abstractNumId w:val="24"/>
  </w:num>
  <w:num w:numId="27">
    <w:abstractNumId w:val="2"/>
  </w:num>
  <w:num w:numId="28">
    <w:abstractNumId w:val="13"/>
  </w:num>
  <w:num w:numId="29">
    <w:abstractNumId w:val="19"/>
  </w:num>
  <w:num w:numId="30">
    <w:abstractNumId w:val="33"/>
  </w:num>
  <w:num w:numId="31">
    <w:abstractNumId w:val="25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9"/>
  </w:num>
  <w:num w:numId="35">
    <w:abstractNumId w:val="30"/>
  </w:num>
  <w:num w:numId="36">
    <w:abstractNumId w:val="27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39A7"/>
    <w:rsid w:val="000049E2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08A9"/>
    <w:rsid w:val="00096B68"/>
    <w:rsid w:val="00127DA3"/>
    <w:rsid w:val="001649CB"/>
    <w:rsid w:val="00172AF0"/>
    <w:rsid w:val="001856A9"/>
    <w:rsid w:val="001A083C"/>
    <w:rsid w:val="001A4869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02CD4"/>
    <w:rsid w:val="003179F8"/>
    <w:rsid w:val="003375FF"/>
    <w:rsid w:val="00342AE2"/>
    <w:rsid w:val="003906CD"/>
    <w:rsid w:val="00395A63"/>
    <w:rsid w:val="003B10A2"/>
    <w:rsid w:val="003D4A73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4F4A7C"/>
    <w:rsid w:val="0051278D"/>
    <w:rsid w:val="00520BBD"/>
    <w:rsid w:val="00524B8D"/>
    <w:rsid w:val="00535262"/>
    <w:rsid w:val="00542184"/>
    <w:rsid w:val="005633C8"/>
    <w:rsid w:val="00583FDE"/>
    <w:rsid w:val="005B306F"/>
    <w:rsid w:val="005C34B2"/>
    <w:rsid w:val="005C4DE6"/>
    <w:rsid w:val="005E56E3"/>
    <w:rsid w:val="005F056B"/>
    <w:rsid w:val="0062752A"/>
    <w:rsid w:val="0065075C"/>
    <w:rsid w:val="006561DF"/>
    <w:rsid w:val="00662FC5"/>
    <w:rsid w:val="006674E0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84439"/>
    <w:rsid w:val="0079331C"/>
    <w:rsid w:val="007C2EA4"/>
    <w:rsid w:val="007C5692"/>
    <w:rsid w:val="007C6BA0"/>
    <w:rsid w:val="007E7510"/>
    <w:rsid w:val="0080282B"/>
    <w:rsid w:val="00815D6E"/>
    <w:rsid w:val="00816A39"/>
    <w:rsid w:val="008346BD"/>
    <w:rsid w:val="00850C76"/>
    <w:rsid w:val="00856BE1"/>
    <w:rsid w:val="008769F0"/>
    <w:rsid w:val="008775B3"/>
    <w:rsid w:val="008B220E"/>
    <w:rsid w:val="008C10A0"/>
    <w:rsid w:val="008E381E"/>
    <w:rsid w:val="008F128E"/>
    <w:rsid w:val="008F1F4E"/>
    <w:rsid w:val="009311DE"/>
    <w:rsid w:val="009333A4"/>
    <w:rsid w:val="00937C21"/>
    <w:rsid w:val="00937E04"/>
    <w:rsid w:val="00945BE4"/>
    <w:rsid w:val="00951934"/>
    <w:rsid w:val="00963750"/>
    <w:rsid w:val="00986B32"/>
    <w:rsid w:val="009A1149"/>
    <w:rsid w:val="009C562D"/>
    <w:rsid w:val="009D15DF"/>
    <w:rsid w:val="009D3EDB"/>
    <w:rsid w:val="00A25D5A"/>
    <w:rsid w:val="00A30488"/>
    <w:rsid w:val="00A44568"/>
    <w:rsid w:val="00A46F05"/>
    <w:rsid w:val="00A5735A"/>
    <w:rsid w:val="00AB3F36"/>
    <w:rsid w:val="00AB4EE4"/>
    <w:rsid w:val="00AC45F9"/>
    <w:rsid w:val="00B10464"/>
    <w:rsid w:val="00B46434"/>
    <w:rsid w:val="00B6402C"/>
    <w:rsid w:val="00B81DB7"/>
    <w:rsid w:val="00BA2AB7"/>
    <w:rsid w:val="00BE43D8"/>
    <w:rsid w:val="00C24BDF"/>
    <w:rsid w:val="00C5386B"/>
    <w:rsid w:val="00C5469C"/>
    <w:rsid w:val="00C5694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25781"/>
    <w:rsid w:val="00E66CB4"/>
    <w:rsid w:val="00E725A8"/>
    <w:rsid w:val="00E770A8"/>
    <w:rsid w:val="00E81818"/>
    <w:rsid w:val="00EE1C96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;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paragraph" w:styleId="NoSpacing">
    <w:name w:val="No Spacing"/>
    <w:link w:val="NoSpacingChar"/>
    <w:uiPriority w:val="1"/>
    <w:qFormat/>
    <w:rsid w:val="0095193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5193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4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14</Words>
  <Characters>122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7</cp:revision>
  <cp:lastPrinted>2020-03-03T08:50:00Z</cp:lastPrinted>
  <dcterms:created xsi:type="dcterms:W3CDTF">2020-12-11T12:30:00Z</dcterms:created>
  <dcterms:modified xsi:type="dcterms:W3CDTF">2020-12-1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